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0DC5A" w14:textId="7792D250" w:rsidR="00AB400B" w:rsidRDefault="00AB400B" w:rsidP="008F02CA"/>
    <w:p w14:paraId="569B3F52" w14:textId="77777777" w:rsidR="00AC38A2" w:rsidRDefault="00AC38A2" w:rsidP="008F02CA"/>
    <w:p w14:paraId="38962171" w14:textId="50059DC9" w:rsidR="00B51D11" w:rsidRPr="00B51D11" w:rsidRDefault="00B51D11" w:rsidP="00B51D11">
      <w:pPr>
        <w:shd w:val="clear" w:color="auto" w:fill="F26322"/>
        <w:rPr>
          <w:b/>
          <w:bCs/>
          <w:color w:val="FFFFFF" w:themeColor="background1"/>
        </w:rPr>
      </w:pPr>
      <w:r w:rsidRPr="00B51D11">
        <w:rPr>
          <w:b/>
          <w:bCs/>
          <w:color w:val="FFFFFF" w:themeColor="background1"/>
        </w:rPr>
        <w:t>SUBMISSION INSTRUCTIONS</w:t>
      </w:r>
    </w:p>
    <w:p w14:paraId="75DA7641" w14:textId="0B34C072" w:rsidR="008F02CA" w:rsidRDefault="008F02CA" w:rsidP="008F02CA">
      <w:r w:rsidRPr="00084E3E">
        <w:t xml:space="preserve">This submission </w:t>
      </w:r>
      <w:r w:rsidR="00975971" w:rsidRPr="00084E3E">
        <w:t>recognises innovation</w:t>
      </w:r>
      <w:r w:rsidR="00D61066">
        <w:t xml:space="preserve"> in</w:t>
      </w:r>
      <w:r w:rsidR="00521163">
        <w:t xml:space="preserve"> LGBTQ inclusion</w:t>
      </w:r>
      <w:r w:rsidR="00D61066">
        <w:t xml:space="preserve"> in the healthcare sector</w:t>
      </w:r>
      <w:r w:rsidR="00521163">
        <w:t xml:space="preserve">. This can be focused on workforce </w:t>
      </w:r>
      <w:r w:rsidR="00521163" w:rsidRPr="008F3F6F">
        <w:rPr>
          <w:b/>
          <w:bCs/>
        </w:rPr>
        <w:t>OR</w:t>
      </w:r>
      <w:r w:rsidR="00521163">
        <w:t xml:space="preserve"> </w:t>
      </w:r>
      <w:r w:rsidR="00A62C6E">
        <w:t xml:space="preserve">service user, patient, </w:t>
      </w:r>
      <w:r w:rsidR="00D61066">
        <w:t xml:space="preserve">or </w:t>
      </w:r>
      <w:r w:rsidR="00A62C6E">
        <w:t>client inclusive innovation work undertaken in the 2021 calendar year.</w:t>
      </w:r>
    </w:p>
    <w:p w14:paraId="07C9C90D" w14:textId="77777777" w:rsidR="006263BC" w:rsidRDefault="006263BC" w:rsidP="008F02CA"/>
    <w:p w14:paraId="2B03CAC9" w14:textId="5E73AE79" w:rsidR="00A62C6E" w:rsidRDefault="00A62C6E" w:rsidP="008F02CA">
      <w:r>
        <w:t>Due to the wide variety of services and organisational size</w:t>
      </w:r>
      <w:r w:rsidR="00D61066">
        <w:t>,</w:t>
      </w:r>
      <w:r>
        <w:t xml:space="preserve"> innovation is often required to </w:t>
      </w:r>
      <w:r w:rsidR="008F3F6F">
        <w:t xml:space="preserve">ensure </w:t>
      </w:r>
      <w:r w:rsidR="00387012">
        <w:t xml:space="preserve">inclusion is appropriate to the industry, </w:t>
      </w:r>
      <w:r w:rsidR="006263BC">
        <w:t>region,</w:t>
      </w:r>
      <w:r w:rsidR="00387012">
        <w:t xml:space="preserve"> and </w:t>
      </w:r>
      <w:r w:rsidR="002C34B4">
        <w:t>client cohort</w:t>
      </w:r>
      <w:r w:rsidR="00D61066">
        <w:t xml:space="preserve"> as a </w:t>
      </w:r>
      <w:r w:rsidR="00975971">
        <w:t>result many</w:t>
      </w:r>
      <w:r w:rsidR="002C34B4">
        <w:t xml:space="preserve"> service providers</w:t>
      </w:r>
      <w:r w:rsidR="00D61066">
        <w:t xml:space="preserve"> are</w:t>
      </w:r>
      <w:r w:rsidR="002C34B4">
        <w:t xml:space="preserve"> </w:t>
      </w:r>
      <w:r w:rsidR="00DD31EE">
        <w:t>innovat</w:t>
      </w:r>
      <w:r w:rsidR="00D61066">
        <w:t>ive</w:t>
      </w:r>
      <w:r w:rsidR="00DD31EE">
        <w:t xml:space="preserve"> in their inclusion initiatives</w:t>
      </w:r>
      <w:r w:rsidR="00F37204">
        <w:t xml:space="preserve">. This award will celebrate the </w:t>
      </w:r>
      <w:r w:rsidR="006263BC">
        <w:t>most</w:t>
      </w:r>
      <w:r w:rsidR="00F37204">
        <w:t xml:space="preserve"> innovative LGBTQ inclusion initiatives from the </w:t>
      </w:r>
      <w:r w:rsidR="006263BC">
        <w:t>assessed</w:t>
      </w:r>
      <w:r w:rsidR="00F37204">
        <w:t xml:space="preserve"> calendar year.</w:t>
      </w:r>
    </w:p>
    <w:p w14:paraId="7E63E9E3" w14:textId="77777777" w:rsidR="006263BC" w:rsidRDefault="006263BC" w:rsidP="008F02CA"/>
    <w:p w14:paraId="30F38F91" w14:textId="648941D3" w:rsidR="0048601C" w:rsidRPr="00084E3E" w:rsidRDefault="0048601C" w:rsidP="008F02CA">
      <w:r>
        <w:t xml:space="preserve">Please complete all areas </w:t>
      </w:r>
      <w:r w:rsidR="00F37204">
        <w:t xml:space="preserve">of this </w:t>
      </w:r>
      <w:r w:rsidR="006263BC">
        <w:t xml:space="preserve">submission </w:t>
      </w:r>
      <w:r w:rsidR="00F37204">
        <w:t>form.</w:t>
      </w:r>
    </w:p>
    <w:p w14:paraId="58F78F27" w14:textId="2AE44A21" w:rsidR="008F02CA" w:rsidRPr="005873BF" w:rsidRDefault="008F02CA" w:rsidP="008F02CA">
      <w:pPr>
        <w:rPr>
          <w:smallCaps/>
        </w:rPr>
      </w:pPr>
    </w:p>
    <w:p w14:paraId="4717C7BA" w14:textId="77777777" w:rsidR="006263BC" w:rsidRDefault="006263BC" w:rsidP="006263BC">
      <w:r>
        <w:t xml:space="preserve">All submissions must be received by </w:t>
      </w:r>
      <w:r w:rsidRPr="00AB1F21">
        <w:rPr>
          <w:b/>
          <w:bCs/>
          <w:color w:val="FF0000"/>
        </w:rPr>
        <w:t>11:59pm Tuesday 1st February 2022</w:t>
      </w:r>
      <w:r>
        <w:t xml:space="preserve">. </w:t>
      </w:r>
    </w:p>
    <w:p w14:paraId="7655F68B" w14:textId="3DD25FE7" w:rsidR="006263BC" w:rsidRDefault="006263BC" w:rsidP="006263BC">
      <w:pPr>
        <w:pStyle w:val="ListParagraph"/>
        <w:numPr>
          <w:ilvl w:val="0"/>
          <w:numId w:val="4"/>
        </w:numPr>
      </w:pPr>
      <w:r>
        <w:t>Soft copy files can be emailed (</w:t>
      </w:r>
      <w:hyperlink r:id="rId7" w:history="1">
        <w:r w:rsidRPr="00AB1F21">
          <w:rPr>
            <w:i/>
            <w:iCs/>
            <w:u w:val="single"/>
          </w:rPr>
          <w:t>HWEI@prideinhealth.com.au</w:t>
        </w:r>
      </w:hyperlink>
      <w:r w:rsidRPr="005873BF">
        <w:t xml:space="preserve"> with a copy to </w:t>
      </w:r>
      <w:hyperlink r:id="rId8" w:history="1">
        <w:r w:rsidRPr="00AB1F21">
          <w:rPr>
            <w:i/>
            <w:iCs/>
            <w:u w:val="single"/>
          </w:rPr>
          <w:t>dhough@acon.org.au</w:t>
        </w:r>
      </w:hyperlink>
      <w:r w:rsidRPr="005873BF">
        <w:t>)</w:t>
      </w:r>
      <w:r>
        <w:t xml:space="preserve">, transferred by </w:t>
      </w:r>
      <w:r w:rsidR="00D61066">
        <w:t xml:space="preserve">a </w:t>
      </w:r>
      <w:r>
        <w:t>large file transfer service (</w:t>
      </w:r>
      <w:proofErr w:type="gramStart"/>
      <w:r>
        <w:t>e.g.</w:t>
      </w:r>
      <w:proofErr w:type="gramEnd"/>
      <w:r>
        <w:t xml:space="preserve"> Dropbox)</w:t>
      </w:r>
    </w:p>
    <w:p w14:paraId="5A2AC47D" w14:textId="2B208272" w:rsidR="006D3607" w:rsidRDefault="006263BC" w:rsidP="00D120C0">
      <w:pPr>
        <w:pStyle w:val="ListParagraph"/>
        <w:numPr>
          <w:ilvl w:val="0"/>
          <w:numId w:val="4"/>
        </w:numPr>
      </w:pPr>
      <w:r>
        <w:t>Hard copy files can be delivered to 414 Elizabeth Street Surry Hills NSW 201</w:t>
      </w:r>
      <w:r w:rsidR="00D120C0">
        <w:t>0</w:t>
      </w:r>
    </w:p>
    <w:p w14:paraId="42932FCA" w14:textId="77777777" w:rsidR="006D3607" w:rsidRDefault="006D3607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39"/>
        <w:gridCol w:w="10409"/>
      </w:tblGrid>
      <w:tr w:rsidR="0039372D" w14:paraId="62E0BEED" w14:textId="77777777" w:rsidTr="006263BC">
        <w:tc>
          <w:tcPr>
            <w:tcW w:w="13948" w:type="dxa"/>
            <w:gridSpan w:val="2"/>
            <w:shd w:val="clear" w:color="auto" w:fill="ED7D31" w:themeFill="accent2"/>
          </w:tcPr>
          <w:p w14:paraId="6DA80BFC" w14:textId="698C8A81" w:rsidR="0039372D" w:rsidRPr="00F2288D" w:rsidRDefault="0039372D" w:rsidP="003D633A">
            <w:pPr>
              <w:rPr>
                <w:b/>
                <w:bCs/>
                <w:smallCaps/>
                <w:color w:val="FFFFFF"/>
                <w:spacing w:val="5"/>
                <w:szCs w:val="20"/>
              </w:rPr>
            </w:pPr>
            <w:r w:rsidRPr="00F2288D">
              <w:rPr>
                <w:rStyle w:val="BookTitle"/>
                <w:color w:val="FFFFFF"/>
                <w:szCs w:val="20"/>
              </w:rPr>
              <w:t>NOMINEE</w:t>
            </w:r>
            <w:r w:rsidR="00F2288D" w:rsidRPr="00F2288D">
              <w:rPr>
                <w:rStyle w:val="BookTitle"/>
                <w:color w:val="FFFFFF"/>
                <w:szCs w:val="20"/>
              </w:rPr>
              <w:t xml:space="preserve"> ORGANISATION </w:t>
            </w:r>
            <w:r w:rsidRPr="00F2288D">
              <w:rPr>
                <w:rStyle w:val="BookTitle"/>
                <w:color w:val="FFFFFF"/>
                <w:szCs w:val="20"/>
              </w:rPr>
              <w:t>DETAILS</w:t>
            </w:r>
          </w:p>
        </w:tc>
      </w:tr>
      <w:tr w:rsidR="0039372D" w14:paraId="3B5BF317" w14:textId="77777777" w:rsidTr="00C84A84">
        <w:tc>
          <w:tcPr>
            <w:tcW w:w="3539" w:type="dxa"/>
            <w:shd w:val="clear" w:color="auto" w:fill="auto"/>
          </w:tcPr>
          <w:p w14:paraId="01A64449" w14:textId="7993B6D3" w:rsidR="0039372D" w:rsidRPr="005006D5" w:rsidRDefault="00F37204" w:rsidP="003D633A">
            <w:pPr>
              <w:rPr>
                <w:b/>
              </w:rPr>
            </w:pPr>
            <w:r>
              <w:rPr>
                <w:b/>
              </w:rPr>
              <w:t xml:space="preserve">Organisation </w:t>
            </w:r>
            <w:r w:rsidR="0039372D" w:rsidRPr="005006D5">
              <w:rPr>
                <w:b/>
              </w:rPr>
              <w:t>Name:</w:t>
            </w:r>
          </w:p>
        </w:tc>
        <w:tc>
          <w:tcPr>
            <w:tcW w:w="10409" w:type="dxa"/>
            <w:shd w:val="clear" w:color="auto" w:fill="auto"/>
          </w:tcPr>
          <w:sdt>
            <w:sdtPr>
              <w:rPr>
                <w:i/>
              </w:rPr>
              <w:alias w:val="Please enter name as you would like it to appear on certificates or any awards if applicable"/>
              <w:tag w:val="Please enter name as you would like it to appear on certificates or any awards if applicable"/>
              <w:id w:val="-144898520"/>
              <w:placeholder>
                <w:docPart w:val="DDFE8813B0B94C59A8D50F848BD6681E"/>
              </w:placeholder>
              <w:showingPlcHdr/>
              <w:text/>
            </w:sdtPr>
            <w:sdtEndPr/>
            <w:sdtContent>
              <w:p w14:paraId="62964EDA" w14:textId="30ADFC70" w:rsidR="0039372D" w:rsidRPr="00B91010" w:rsidRDefault="0039372D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2288D" w14:paraId="4C853EA8" w14:textId="77777777" w:rsidTr="003D633A">
        <w:tc>
          <w:tcPr>
            <w:tcW w:w="3539" w:type="dxa"/>
            <w:shd w:val="clear" w:color="auto" w:fill="auto"/>
          </w:tcPr>
          <w:p w14:paraId="7B5A4392" w14:textId="77777777" w:rsidR="00F2288D" w:rsidRPr="005006D5" w:rsidRDefault="00F2288D" w:rsidP="003D633A">
            <w:pPr>
              <w:rPr>
                <w:b/>
              </w:rPr>
            </w:pPr>
            <w:r w:rsidRPr="005006D5">
              <w:rPr>
                <w:b/>
              </w:rPr>
              <w:t>Contact Person for nomination:</w:t>
            </w:r>
            <w:r w:rsidRPr="005006D5">
              <w:rPr>
                <w:b/>
              </w:rPr>
              <w:br/>
            </w:r>
          </w:p>
        </w:tc>
        <w:tc>
          <w:tcPr>
            <w:tcW w:w="10409" w:type="dxa"/>
            <w:shd w:val="clear" w:color="auto" w:fill="auto"/>
          </w:tcPr>
          <w:p w14:paraId="50DF3492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Name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1876456062"/>
                <w:placeholder>
                  <w:docPart w:val="60794AE4156F4BB7B87F49EF5D4371A0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DF09AAF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Phone number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1412422703"/>
                <w:placeholder>
                  <w:docPart w:val="B32A0CEF9FA545E68C56B9A865BDBC53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26AF6A7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Email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306252607"/>
                <w:placeholder>
                  <w:docPart w:val="795386B16E764E5A95099BED3D58DC9B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9372D" w14:paraId="2B92AA64" w14:textId="77777777" w:rsidTr="00C84A84">
        <w:tc>
          <w:tcPr>
            <w:tcW w:w="3539" w:type="dxa"/>
            <w:shd w:val="clear" w:color="auto" w:fill="auto"/>
          </w:tcPr>
          <w:p w14:paraId="115CBC85" w14:textId="75D6E4C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ostal address for </w:t>
            </w:r>
            <w:r w:rsidR="00F37204">
              <w:rPr>
                <w:b/>
              </w:rPr>
              <w:t>organisation</w:t>
            </w:r>
            <w:r w:rsidRPr="005006D5">
              <w:rPr>
                <w:b/>
              </w:rPr>
              <w:t>:</w:t>
            </w:r>
          </w:p>
        </w:tc>
        <w:sdt>
          <w:sdtPr>
            <w:rPr>
              <w:i/>
            </w:rPr>
            <w:tag w:val="postal address"/>
            <w:id w:val="-1264905613"/>
            <w:placeholder>
              <w:docPart w:val="DefaultPlaceholder_-1854013440"/>
            </w:placeholder>
            <w15:appearance w15:val="hidden"/>
            <w:text w:multiLine="1"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DB8F4C3" w14:textId="58C6586A" w:rsidR="0039372D" w:rsidRPr="00B91010" w:rsidRDefault="004C581B" w:rsidP="003D633A">
                <w:pPr>
                  <w:rPr>
                    <w:i/>
                  </w:rPr>
                </w:pP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</w:p>
            </w:tc>
          </w:sdtContent>
        </w:sdt>
      </w:tr>
      <w:tr w:rsidR="005B2C2C" w14:paraId="3284D422" w14:textId="77777777" w:rsidTr="00C84A84">
        <w:tc>
          <w:tcPr>
            <w:tcW w:w="3539" w:type="dxa"/>
            <w:shd w:val="clear" w:color="auto" w:fill="auto"/>
          </w:tcPr>
          <w:p w14:paraId="1261431D" w14:textId="5513BF21" w:rsidR="005B2C2C" w:rsidRPr="005B2C2C" w:rsidRDefault="005B2C2C" w:rsidP="003D633A">
            <w:pPr>
              <w:rPr>
                <w:b/>
              </w:rPr>
            </w:pPr>
            <w:r w:rsidRPr="005B2C2C">
              <w:rPr>
                <w:b/>
              </w:rPr>
              <w:t>Nomination team or project details</w:t>
            </w:r>
          </w:p>
        </w:tc>
        <w:tc>
          <w:tcPr>
            <w:tcW w:w="10409" w:type="dxa"/>
            <w:shd w:val="clear" w:color="auto" w:fill="auto"/>
          </w:tcPr>
          <w:sdt>
            <w:sdtPr>
              <w:rPr>
                <w:b/>
                <w:bCs/>
                <w:i/>
              </w:rPr>
              <w:id w:val="1494984012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FE187D3" w14:textId="4F889B87" w:rsidR="005B2C2C" w:rsidRPr="006263BC" w:rsidRDefault="006263BC" w:rsidP="003D633A">
                <w:pPr>
                  <w:rPr>
                    <w:i/>
                  </w:rPr>
                </w:pPr>
                <w:r w:rsidRPr="006263BC">
                  <w:rPr>
                    <w:b/>
                    <w:bCs/>
                    <w:i/>
                  </w:rPr>
                  <w:t xml:space="preserve">Please provide name or details of the team or project that is being nominated. </w:t>
                </w:r>
                <w:r w:rsidRPr="006263BC">
                  <w:rPr>
                    <w:b/>
                    <w:bCs/>
                    <w:i/>
                  </w:rPr>
                  <w:br/>
                  <w:t xml:space="preserve">Please enter this exactly as you would like it to appear on any certificates, </w:t>
                </w:r>
                <w:proofErr w:type="gramStart"/>
                <w:r w:rsidRPr="006263BC">
                  <w:rPr>
                    <w:b/>
                    <w:bCs/>
                    <w:i/>
                  </w:rPr>
                  <w:t>awards</w:t>
                </w:r>
                <w:proofErr w:type="gramEnd"/>
                <w:r w:rsidRPr="006263BC">
                  <w:rPr>
                    <w:b/>
                    <w:bCs/>
                    <w:i/>
                  </w:rPr>
                  <w:t xml:space="preserve"> and announcements.</w:t>
                </w:r>
              </w:p>
            </w:sdtContent>
          </w:sdt>
          <w:p w14:paraId="37A8A571" w14:textId="77777777" w:rsidR="00B743E5" w:rsidRDefault="00B743E5" w:rsidP="003D633A">
            <w:pPr>
              <w:rPr>
                <w:i/>
              </w:rPr>
            </w:pPr>
          </w:p>
          <w:p w14:paraId="3858676F" w14:textId="3EC571B9" w:rsidR="00B743E5" w:rsidRDefault="00B743E5" w:rsidP="003D633A">
            <w:pPr>
              <w:rPr>
                <w:i/>
              </w:rPr>
            </w:pPr>
          </w:p>
        </w:tc>
      </w:tr>
    </w:tbl>
    <w:p w14:paraId="58B205DA" w14:textId="77777777" w:rsidR="0039372D" w:rsidRPr="007226DE" w:rsidRDefault="0039372D" w:rsidP="0039372D">
      <w:pPr>
        <w:rPr>
          <w:b/>
        </w:rPr>
      </w:pPr>
    </w:p>
    <w:p w14:paraId="2EF449EB" w14:textId="77777777" w:rsidR="0039372D" w:rsidRPr="005006D5" w:rsidRDefault="0039372D" w:rsidP="0039372D">
      <w:pPr>
        <w:rPr>
          <w:rStyle w:val="BookTitle"/>
          <w:color w:val="D9959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65"/>
        <w:gridCol w:w="8283"/>
      </w:tblGrid>
      <w:tr w:rsidR="0039372D" w14:paraId="4A1A25F0" w14:textId="77777777" w:rsidTr="006263BC">
        <w:tc>
          <w:tcPr>
            <w:tcW w:w="13948" w:type="dxa"/>
            <w:gridSpan w:val="2"/>
            <w:shd w:val="clear" w:color="auto" w:fill="ED7D31" w:themeFill="accent2"/>
          </w:tcPr>
          <w:p w14:paraId="6CC48473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rStyle w:val="BookTitle"/>
                <w:color w:val="FFFFFF"/>
              </w:rPr>
              <w:t>DISCLOSURE</w:t>
            </w:r>
          </w:p>
        </w:tc>
      </w:tr>
      <w:tr w:rsidR="0039372D" w14:paraId="38FF0C60" w14:textId="77777777" w:rsidTr="006263BC">
        <w:tc>
          <w:tcPr>
            <w:tcW w:w="5665" w:type="dxa"/>
            <w:shd w:val="clear" w:color="auto" w:fill="auto"/>
          </w:tcPr>
          <w:p w14:paraId="682E5342" w14:textId="446A0E6A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lease verify that </w:t>
            </w:r>
            <w:r w:rsidR="00F2288D" w:rsidRPr="0004429C">
              <w:rPr>
                <w:b/>
              </w:rPr>
              <w:t xml:space="preserve">senior representatives within your </w:t>
            </w:r>
            <w:r w:rsidR="0004429C" w:rsidRPr="0004429C">
              <w:rPr>
                <w:b/>
              </w:rPr>
              <w:t>organisation know</w:t>
            </w:r>
            <w:r w:rsidRPr="005006D5">
              <w:rPr>
                <w:b/>
              </w:rPr>
              <w:t xml:space="preserve"> of the nomination and </w:t>
            </w:r>
            <w:r w:rsidR="00D120C0">
              <w:rPr>
                <w:b/>
              </w:rPr>
              <w:t>are</w:t>
            </w:r>
            <w:r w:rsidRPr="005006D5">
              <w:rPr>
                <w:b/>
              </w:rPr>
              <w:t xml:space="preserve"> happy for you to proceed:</w:t>
            </w:r>
          </w:p>
        </w:tc>
        <w:tc>
          <w:tcPr>
            <w:tcW w:w="8283" w:type="dxa"/>
            <w:shd w:val="clear" w:color="auto" w:fill="auto"/>
            <w:vAlign w:val="center"/>
          </w:tcPr>
          <w:p w14:paraId="4261B239" w14:textId="1CCCE383" w:rsidR="0039372D" w:rsidRPr="007226DE" w:rsidRDefault="00975971" w:rsidP="00CA19CC">
            <w:sdt>
              <w:sdtPr>
                <w:rPr>
                  <w:bCs/>
                </w:rPr>
                <w:id w:val="-213331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 xml:space="preserve">Yes </w:t>
            </w:r>
            <w:r w:rsidR="00CA19CC">
              <w:rPr>
                <w:bCs/>
              </w:rPr>
              <w:t xml:space="preserve">            </w:t>
            </w:r>
            <w:sdt>
              <w:sdtPr>
                <w:rPr>
                  <w:bCs/>
                </w:rPr>
                <w:id w:val="65364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>No</w:t>
            </w:r>
          </w:p>
        </w:tc>
      </w:tr>
    </w:tbl>
    <w:p w14:paraId="6FD00A13" w14:textId="7416B9B1" w:rsidR="00FD2E53" w:rsidRDefault="00FD2E53"/>
    <w:p w14:paraId="6DB2AE6B" w14:textId="77777777" w:rsidR="00AC38A2" w:rsidRDefault="00AC38A2">
      <w:pPr>
        <w:spacing w:after="160" w:line="259" w:lineRule="auto"/>
        <w:rPr>
          <w:b/>
          <w:smallCaps/>
          <w:sz w:val="36"/>
        </w:rPr>
      </w:pPr>
      <w:r>
        <w:rPr>
          <w:b/>
          <w:smallCaps/>
          <w:sz w:val="36"/>
        </w:rPr>
        <w:br w:type="page"/>
      </w:r>
    </w:p>
    <w:p w14:paraId="46FF058C" w14:textId="77777777" w:rsidR="00475146" w:rsidRDefault="00F83EAB" w:rsidP="00475146">
      <w:pPr>
        <w:rPr>
          <w:b/>
          <w:smallCaps/>
          <w:sz w:val="36"/>
        </w:rPr>
      </w:pPr>
      <w:r w:rsidRPr="009E6899">
        <w:rPr>
          <w:b/>
          <w:smallCaps/>
          <w:sz w:val="36"/>
        </w:rPr>
        <w:lastRenderedPageBreak/>
        <w:t>Key Reasons</w:t>
      </w:r>
      <w:r w:rsidR="00CA19CC">
        <w:rPr>
          <w:b/>
          <w:smallCaps/>
          <w:sz w:val="36"/>
        </w:rPr>
        <w:t xml:space="preserve"> For Nomination</w:t>
      </w:r>
    </w:p>
    <w:p w14:paraId="561F2656" w14:textId="39D7C1AD" w:rsidR="00475146" w:rsidRPr="00475146" w:rsidRDefault="00475146" w:rsidP="00475146">
      <w:pPr>
        <w:rPr>
          <w:rFonts w:eastAsia="Calibri"/>
          <w:bCs/>
          <w:iCs/>
        </w:rPr>
      </w:pPr>
      <w:r w:rsidRPr="00475146">
        <w:rPr>
          <w:rFonts w:eastAsia="Calibri"/>
          <w:bCs/>
          <w:iCs/>
        </w:rPr>
        <w:t>If your nominee is the recipient of the award, th</w:t>
      </w:r>
      <w:r>
        <w:rPr>
          <w:rFonts w:eastAsia="Calibri"/>
          <w:bCs/>
          <w:iCs/>
        </w:rPr>
        <w:t xml:space="preserve">ese may </w:t>
      </w:r>
      <w:r w:rsidRPr="00475146">
        <w:rPr>
          <w:rFonts w:eastAsia="Calibri"/>
          <w:bCs/>
          <w:iCs/>
        </w:rPr>
        <w:t>be read at the Awards Event.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53"/>
        <w:gridCol w:w="81"/>
      </w:tblGrid>
      <w:tr w:rsidR="00F83EAB" w:rsidRPr="008F6CFC" w14:paraId="5048F2C7" w14:textId="77777777" w:rsidTr="006263BC">
        <w:trPr>
          <w:gridAfter w:val="1"/>
          <w:wAfter w:w="81" w:type="dxa"/>
          <w:tblHeader/>
        </w:trPr>
        <w:tc>
          <w:tcPr>
            <w:tcW w:w="13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38D4A19E" w14:textId="16993333" w:rsidR="00F83EAB" w:rsidRPr="0060268A" w:rsidRDefault="0068468D" w:rsidP="003D633A">
            <w:pPr>
              <w:rPr>
                <w:rFonts w:eastAsia="Calibri"/>
                <w:color w:val="FFFFFF"/>
              </w:rPr>
            </w:pPr>
            <w:r w:rsidRPr="0068468D">
              <w:rPr>
                <w:rFonts w:eastAsia="Calibri"/>
                <w:b/>
                <w:color w:val="FFFFFF" w:themeColor="background1"/>
              </w:rPr>
              <w:t>WHY YOU ARE NOMINATING THIS PIECE OF WORK FOR THE LGBTQ HEALTH INNOVATION AWARD</w:t>
            </w:r>
            <w:r>
              <w:rPr>
                <w:rFonts w:eastAsia="Calibri"/>
                <w:b/>
                <w:color w:val="FFFFFF" w:themeColor="background1"/>
              </w:rPr>
              <w:t>?</w:t>
            </w:r>
          </w:p>
        </w:tc>
      </w:tr>
      <w:tr w:rsidR="00F83EAB" w:rsidRPr="008F6CFC" w14:paraId="75FC4152" w14:textId="77777777" w:rsidTr="00A5714C">
        <w:tblPrEx>
          <w:tblLook w:val="00A0" w:firstRow="1" w:lastRow="0" w:firstColumn="1" w:lastColumn="0" w:noHBand="0" w:noVBand="0"/>
        </w:tblPrEx>
        <w:tc>
          <w:tcPr>
            <w:tcW w:w="1403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3B6893E" w14:textId="77777777" w:rsidR="00F83EAB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  <w:i/>
              </w:rPr>
              <w:id w:val="-174352458"/>
              <w:placeholder>
                <w:docPart w:val="CA541114EBBC46CF9A3DE46B3DA64473"/>
              </w:placeholder>
              <w:showingPlcHdr/>
              <w:text w:multiLine="1"/>
            </w:sdtPr>
            <w:sdtEndPr/>
            <w:sdtContent>
              <w:p w14:paraId="4CBBF98C" w14:textId="77777777" w:rsidR="00F83EAB" w:rsidRDefault="00F83EAB" w:rsidP="003D633A">
                <w:pPr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2614A85" w14:textId="77777777" w:rsidR="00F83EAB" w:rsidRDefault="00F83EAB" w:rsidP="00A5714C">
            <w:pPr>
              <w:ind w:right="-105"/>
              <w:rPr>
                <w:rFonts w:eastAsia="Calibri"/>
                <w:i/>
              </w:rPr>
            </w:pPr>
          </w:p>
          <w:p w14:paraId="4974C847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A77F655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3731BFE5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A9B83B2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0B17EC6E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2FD5E43F" w14:textId="77777777" w:rsidR="00F83EAB" w:rsidRDefault="00F83EAB" w:rsidP="003D633A">
            <w:pPr>
              <w:rPr>
                <w:rFonts w:eastAsia="Calibri"/>
                <w:i/>
              </w:rPr>
            </w:pPr>
          </w:p>
          <w:p w14:paraId="51C4624F" w14:textId="77777777" w:rsidR="00F83EAB" w:rsidRPr="008F6CFC" w:rsidRDefault="00F83EAB" w:rsidP="003D633A">
            <w:pPr>
              <w:rPr>
                <w:rFonts w:eastAsia="Calibri"/>
                <w:i/>
              </w:rPr>
            </w:pPr>
          </w:p>
        </w:tc>
      </w:tr>
    </w:tbl>
    <w:p w14:paraId="781FB358" w14:textId="58431544" w:rsidR="00F83EAB" w:rsidRDefault="00F83EAB" w:rsidP="00F83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4389"/>
        </w:tabs>
        <w:ind w:left="720" w:hanging="720"/>
        <w:rPr>
          <w:b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1"/>
      </w:tblGrid>
      <w:tr w:rsidR="00F83EAB" w:rsidRPr="008F6CFC" w14:paraId="1D3FB375" w14:textId="77777777" w:rsidTr="006263BC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73304122" w14:textId="37168532" w:rsidR="00F83EAB" w:rsidRPr="0060268A" w:rsidRDefault="0068468D" w:rsidP="0068468D">
            <w:pPr>
              <w:rPr>
                <w:rFonts w:eastAsia="Calibri"/>
                <w:color w:val="FFFFFF"/>
              </w:rPr>
            </w:pPr>
            <w:r w:rsidRPr="0068468D">
              <w:rPr>
                <w:rFonts w:eastAsia="Calibri"/>
                <w:b/>
                <w:color w:val="FFFFFF" w:themeColor="background1"/>
              </w:rPr>
              <w:t>HOW THIS IS INNOVATIVE AND DIFFERENT FROM OTHER LGBTQ INCLUSION WORK YOU USUALLY UNDERTAKE</w:t>
            </w:r>
            <w:r>
              <w:rPr>
                <w:rFonts w:eastAsia="Calibri"/>
                <w:b/>
                <w:color w:val="FFFFFF" w:themeColor="background1"/>
              </w:rPr>
              <w:t>?</w:t>
            </w:r>
          </w:p>
        </w:tc>
      </w:tr>
      <w:tr w:rsidR="00F83EAB" w:rsidRPr="008F6CFC" w14:paraId="4AA0E2F5" w14:textId="77777777" w:rsidTr="00CA19CC">
        <w:tblPrEx>
          <w:tblLook w:val="00A0" w:firstRow="1" w:lastRow="0" w:firstColumn="1" w:lastColumn="0" w:noHBand="0" w:noVBand="0"/>
        </w:tblPrEx>
        <w:trPr>
          <w:gridAfter w:val="1"/>
          <w:wAfter w:w="61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253A4D" w14:textId="77777777" w:rsidR="00F83EAB" w:rsidRPr="00F83EAB" w:rsidRDefault="00F83EAB" w:rsidP="003D633A">
            <w:pPr>
              <w:ind w:left="-13" w:firstLine="13"/>
              <w:rPr>
                <w:rFonts w:eastAsia="Calibri"/>
                <w:b/>
                <w:bCs/>
              </w:rPr>
            </w:pPr>
          </w:p>
          <w:sdt>
            <w:sdtPr>
              <w:rPr>
                <w:rFonts w:eastAsia="Calibri"/>
              </w:rPr>
              <w:alias w:val="please explain why or attach evidence"/>
              <w:tag w:val="please explain why or attach evidence"/>
              <w:id w:val="-1637329000"/>
              <w:placeholder>
                <w:docPart w:val="B75F78056B0441B6A0F6F88064EE25FC"/>
              </w:placeholder>
              <w15:color w:val="C0C0C0"/>
              <w:text w:multiLine="1"/>
            </w:sdtPr>
            <w:sdtEndPr/>
            <w:sdtContent>
              <w:p w14:paraId="0C3A5B97" w14:textId="6674750D" w:rsidR="00F83EAB" w:rsidRPr="008F6CFC" w:rsidRDefault="00F83EAB" w:rsidP="003D633A">
                <w:pPr>
                  <w:ind w:left="-13" w:firstLine="13"/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F682B"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</w:p>
            </w:sdtContent>
          </w:sdt>
          <w:p w14:paraId="35D86B80" w14:textId="77777777" w:rsidR="00F83EAB" w:rsidRPr="008F6CFC" w:rsidRDefault="00F83EAB" w:rsidP="003D633A">
            <w:pPr>
              <w:rPr>
                <w:rFonts w:eastAsia="Calibri"/>
                <w:i/>
              </w:rPr>
            </w:pPr>
          </w:p>
        </w:tc>
      </w:tr>
    </w:tbl>
    <w:p w14:paraId="7FC2C681" w14:textId="77777777" w:rsidR="00F83EAB" w:rsidRPr="00BD3E8B" w:rsidRDefault="00F83EAB" w:rsidP="00F83EAB">
      <w:pPr>
        <w:rPr>
          <w:b/>
          <w:smallCaps/>
          <w:szCs w:val="20"/>
        </w:rPr>
      </w:pPr>
    </w:p>
    <w:tbl>
      <w:tblPr>
        <w:tblW w:w="1395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7"/>
      </w:tblGrid>
      <w:tr w:rsidR="00F83EAB" w:rsidRPr="008F6CFC" w14:paraId="08B5CAF3" w14:textId="77777777" w:rsidTr="006263BC">
        <w:trPr>
          <w:tblHeader/>
        </w:trPr>
        <w:tc>
          <w:tcPr>
            <w:tcW w:w="139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0AF8DFFE" w14:textId="47A73AE5" w:rsidR="00F83EAB" w:rsidRPr="0060268A" w:rsidRDefault="00896028" w:rsidP="003D633A">
            <w:pPr>
              <w:rPr>
                <w:rFonts w:eastAsia="Calibri"/>
                <w:color w:val="FFFFFF"/>
              </w:rPr>
            </w:pPr>
            <w:r>
              <w:rPr>
                <w:rFonts w:eastAsia="Calibri"/>
                <w:b/>
                <w:color w:val="FFFFFF"/>
              </w:rPr>
              <w:t>HOW HAS THIS IMPROVED THE HEALTH AND WELLBEING OF LGBTQ COMMUNITIES?</w:t>
            </w:r>
          </w:p>
        </w:tc>
      </w:tr>
      <w:tr w:rsidR="00F83EAB" w:rsidRPr="008F6CFC" w14:paraId="349C8EDA" w14:textId="77777777" w:rsidTr="00CA19CC">
        <w:tblPrEx>
          <w:tblLook w:val="00A0" w:firstRow="1" w:lastRow="0" w:firstColumn="1" w:lastColumn="0" w:noHBand="0" w:noVBand="0"/>
        </w:tblPrEx>
        <w:trPr>
          <w:gridAfter w:val="1"/>
          <w:wAfter w:w="67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</w:tcBorders>
          </w:tcPr>
          <w:p w14:paraId="08F08381" w14:textId="0C1C43E9" w:rsidR="00F83EAB" w:rsidRPr="00475146" w:rsidRDefault="00475146" w:rsidP="003D633A">
            <w:pPr>
              <w:ind w:left="-13" w:firstLine="13"/>
              <w:rPr>
                <w:rFonts w:eastAsia="Calibri"/>
                <w:bCs/>
              </w:rPr>
            </w:pPr>
            <w:r w:rsidRPr="00475146">
              <w:rPr>
                <w:rFonts w:eastAsia="Calibri"/>
                <w:bCs/>
              </w:rPr>
              <w:t>Please specify how this has removed barrier to accessing services or made services more culturally appropriate for LGBTQ communities.</w:t>
            </w:r>
          </w:p>
          <w:p w14:paraId="0DF1A8B5" w14:textId="77777777" w:rsidR="00F83EAB" w:rsidRPr="008F6CFC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</w:rPr>
              <w:alias w:val="please explain why or attach evidence"/>
              <w:tag w:val="please explain why or attach evidence"/>
              <w:id w:val="-1598095368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18789785" w14:textId="6F2BDF0F" w:rsidR="00F83EAB" w:rsidRDefault="00F83EAB" w:rsidP="003D633A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F682B"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 w:rsidR="00F13874"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</w:p>
            </w:sdtContent>
          </w:sdt>
          <w:p w14:paraId="655979A5" w14:textId="77777777" w:rsidR="00F83EAB" w:rsidRPr="009E6899" w:rsidRDefault="00F83EAB" w:rsidP="003D633A">
            <w:pPr>
              <w:rPr>
                <w:rFonts w:eastAsia="Calibri"/>
              </w:rPr>
            </w:pPr>
          </w:p>
        </w:tc>
      </w:tr>
    </w:tbl>
    <w:p w14:paraId="5EA3F2D3" w14:textId="4D6FC49A" w:rsidR="00CA19CC" w:rsidRPr="00BD3E8B" w:rsidRDefault="00CA19CC" w:rsidP="00CA19CC">
      <w:pPr>
        <w:ind w:left="720" w:hanging="720"/>
        <w:rPr>
          <w:b/>
          <w:smallCaps/>
          <w:szCs w:val="20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  <w:gridCol w:w="61"/>
      </w:tblGrid>
      <w:tr w:rsidR="004356A3" w:rsidRPr="008F6CFC" w14:paraId="02BB0CD3" w14:textId="77777777" w:rsidTr="006263BC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6E7E6A25" w14:textId="4DD91512" w:rsidR="004356A3" w:rsidRPr="000A647A" w:rsidRDefault="00134F7C" w:rsidP="003D633A">
            <w:pPr>
              <w:rPr>
                <w:rFonts w:eastAsia="Calibri"/>
                <w:b/>
                <w:bCs/>
                <w:color w:val="FFFFFF" w:themeColor="background1"/>
              </w:rPr>
            </w:pPr>
            <w:r w:rsidRPr="000A647A">
              <w:rPr>
                <w:rFonts w:eastAsia="Calibri"/>
                <w:b/>
                <w:bCs/>
                <w:color w:val="FFFFFF" w:themeColor="background1"/>
              </w:rPr>
              <w:t xml:space="preserve">HOW </w:t>
            </w:r>
            <w:r>
              <w:rPr>
                <w:rFonts w:eastAsia="Calibri"/>
                <w:b/>
                <w:bCs/>
                <w:color w:val="FFFFFF" w:themeColor="background1"/>
              </w:rPr>
              <w:t>W</w:t>
            </w:r>
            <w:r w:rsidR="00975971">
              <w:rPr>
                <w:rFonts w:eastAsia="Calibri"/>
                <w:b/>
                <w:bCs/>
                <w:color w:val="FFFFFF" w:themeColor="background1"/>
              </w:rPr>
              <w:t>AS</w:t>
            </w:r>
            <w:r>
              <w:rPr>
                <w:rFonts w:eastAsia="Calibri"/>
                <w:b/>
                <w:bCs/>
                <w:color w:val="FFFFFF" w:themeColor="background1"/>
              </w:rPr>
              <w:t xml:space="preserve"> THE LGBTQ </w:t>
            </w:r>
            <w:r w:rsidR="00975971" w:rsidRPr="00D61066">
              <w:rPr>
                <w:rFonts w:eastAsia="Calibri"/>
                <w:b/>
                <w:bCs/>
                <w:color w:val="FFFFFF" w:themeColor="background1"/>
              </w:rPr>
              <w:t>COMMUNITY</w:t>
            </w:r>
            <w:r w:rsidR="00975971">
              <w:rPr>
                <w:rFonts w:eastAsia="Calibri"/>
                <w:b/>
                <w:bCs/>
                <w:color w:val="FFFFFF" w:themeColor="background1"/>
              </w:rPr>
              <w:t xml:space="preserve"> </w:t>
            </w:r>
            <w:r>
              <w:rPr>
                <w:rFonts w:eastAsia="Calibri"/>
                <w:b/>
                <w:bCs/>
                <w:color w:val="FFFFFF" w:themeColor="background1"/>
              </w:rPr>
              <w:t>CONSULTED ON THE DESIGN OR DEVELOPMENT OF THIS PROJECT?</w:t>
            </w:r>
          </w:p>
        </w:tc>
      </w:tr>
      <w:tr w:rsidR="004356A3" w:rsidRPr="008F6CFC" w14:paraId="57310CA4" w14:textId="77777777" w:rsidTr="003D633A">
        <w:trPr>
          <w:gridAfter w:val="1"/>
          <w:wAfter w:w="61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Fonts w:eastAsia="Calibri"/>
                <w:i/>
              </w:rPr>
              <w:id w:val="-1228760192"/>
              <w:placeholder>
                <w:docPart w:val="277C7A4B9A934229809874D5CDBD2282"/>
              </w:placeholder>
              <w:text w:multiLine="1"/>
            </w:sdtPr>
            <w:sdtEndPr/>
            <w:sdtContent>
              <w:p w14:paraId="3DD987A1" w14:textId="77777777" w:rsidR="004356A3" w:rsidRDefault="004356A3" w:rsidP="003D633A">
                <w:pPr>
                  <w:ind w:left="-13" w:firstLine="13"/>
                  <w:rPr>
                    <w:rFonts w:eastAsia="Calibri"/>
                    <w:i/>
                  </w:rPr>
                </w:pP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</w:p>
            </w:sdtContent>
          </w:sdt>
          <w:p w14:paraId="5D350C98" w14:textId="77777777" w:rsidR="004356A3" w:rsidRPr="008F6CFC" w:rsidRDefault="004356A3" w:rsidP="003D633A">
            <w:pPr>
              <w:ind w:left="-13" w:firstLine="13"/>
              <w:rPr>
                <w:rFonts w:eastAsia="Calibri"/>
                <w:i/>
              </w:rPr>
            </w:pPr>
          </w:p>
        </w:tc>
      </w:tr>
    </w:tbl>
    <w:p w14:paraId="200096D7" w14:textId="77777777" w:rsidR="004356A3" w:rsidRPr="00BD3E8B" w:rsidRDefault="004356A3" w:rsidP="00BD3E8B">
      <w:pPr>
        <w:rPr>
          <w:b/>
          <w:smallCaps/>
          <w:szCs w:val="20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  <w:gridCol w:w="61"/>
      </w:tblGrid>
      <w:tr w:rsidR="000A647A" w:rsidRPr="008F6CFC" w14:paraId="138A84B4" w14:textId="77777777" w:rsidTr="006263BC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D7B7028" w14:textId="7A445EF3" w:rsidR="000A647A" w:rsidRPr="000A647A" w:rsidRDefault="000A647A" w:rsidP="000A647A">
            <w:pPr>
              <w:rPr>
                <w:rFonts w:eastAsia="Calibri"/>
                <w:b/>
                <w:bCs/>
                <w:color w:val="FFFFFF" w:themeColor="background1"/>
              </w:rPr>
            </w:pPr>
            <w:r w:rsidRPr="000A647A">
              <w:rPr>
                <w:rFonts w:eastAsia="Calibri"/>
                <w:b/>
                <w:bCs/>
                <w:color w:val="FFFFFF" w:themeColor="background1"/>
              </w:rPr>
              <w:t xml:space="preserve">HOW </w:t>
            </w:r>
            <w:r>
              <w:rPr>
                <w:rFonts w:eastAsia="Calibri"/>
                <w:b/>
                <w:bCs/>
                <w:color w:val="FFFFFF" w:themeColor="background1"/>
              </w:rPr>
              <w:t xml:space="preserve">WAS </w:t>
            </w:r>
            <w:r w:rsidRPr="000A647A">
              <w:rPr>
                <w:rFonts w:eastAsia="Calibri"/>
                <w:b/>
                <w:bCs/>
                <w:color w:val="FFFFFF" w:themeColor="background1"/>
              </w:rPr>
              <w:t>THE OVERALL EFFECTIVENESS OF THE CAMPAIGN ASSESSED/MEASURED</w:t>
            </w:r>
            <w:r>
              <w:rPr>
                <w:rFonts w:eastAsia="Calibri"/>
                <w:b/>
                <w:bCs/>
                <w:color w:val="FFFFFF" w:themeColor="background1"/>
              </w:rPr>
              <w:t>?</w:t>
            </w:r>
          </w:p>
        </w:tc>
      </w:tr>
      <w:tr w:rsidR="000A647A" w:rsidRPr="008F6CFC" w14:paraId="24C40A69" w14:textId="77777777" w:rsidTr="000A647A">
        <w:trPr>
          <w:gridAfter w:val="1"/>
          <w:wAfter w:w="61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1DC386" w14:textId="143726C3" w:rsidR="000A647A" w:rsidRPr="000A647A" w:rsidRDefault="000A647A" w:rsidP="003D633A">
            <w:pPr>
              <w:ind w:left="-13" w:firstLine="13"/>
              <w:rPr>
                <w:rFonts w:eastAsia="Calibri"/>
                <w:bCs/>
              </w:rPr>
            </w:pPr>
            <w:r w:rsidRPr="000A647A">
              <w:rPr>
                <w:rFonts w:eastAsia="Calibri"/>
                <w:bCs/>
              </w:rPr>
              <w:t>Please provide a short summary of campaign effectiveness along with any data to support your response</w:t>
            </w:r>
          </w:p>
          <w:sdt>
            <w:sdtPr>
              <w:rPr>
                <w:rFonts w:eastAsia="Calibri"/>
                <w:i/>
              </w:rPr>
              <w:id w:val="-1868447707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49D312B8" w14:textId="27F030A6" w:rsidR="000A647A" w:rsidRDefault="000A647A" w:rsidP="003D633A">
                <w:pPr>
                  <w:ind w:left="-13" w:firstLine="13"/>
                  <w:rPr>
                    <w:rFonts w:eastAsia="Calibri"/>
                    <w:i/>
                  </w:rPr>
                </w:pP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  <w:r>
                  <w:rPr>
                    <w:rFonts w:eastAsia="Calibri"/>
                    <w:i/>
                  </w:rPr>
                  <w:br/>
                </w:r>
              </w:p>
            </w:sdtContent>
          </w:sdt>
          <w:p w14:paraId="2FE2A440" w14:textId="601AA6A8" w:rsidR="000A647A" w:rsidRPr="008F6CFC" w:rsidRDefault="000A647A" w:rsidP="003D633A">
            <w:pPr>
              <w:ind w:left="-13" w:firstLine="13"/>
              <w:rPr>
                <w:rFonts w:eastAsia="Calibri"/>
                <w:i/>
              </w:rPr>
            </w:pPr>
          </w:p>
        </w:tc>
      </w:tr>
    </w:tbl>
    <w:p w14:paraId="6AC66F0D" w14:textId="77777777" w:rsidR="000A647A" w:rsidRDefault="000A647A" w:rsidP="00CA19CC">
      <w:pPr>
        <w:ind w:left="720" w:hanging="720"/>
        <w:rPr>
          <w:b/>
          <w:smallCaps/>
          <w:sz w:val="36"/>
        </w:rPr>
      </w:pPr>
    </w:p>
    <w:p w14:paraId="2DE7302C" w14:textId="357EDAFD" w:rsidR="00CA19CC" w:rsidRPr="00AE7C26" w:rsidRDefault="00CA19CC" w:rsidP="00CA19CC">
      <w:pPr>
        <w:ind w:left="720" w:hanging="720"/>
        <w:rPr>
          <w:b/>
          <w:smallCaps/>
          <w:sz w:val="36"/>
        </w:rPr>
      </w:pPr>
      <w:r w:rsidRPr="00AE7C26">
        <w:rPr>
          <w:b/>
          <w:smallCaps/>
          <w:sz w:val="36"/>
        </w:rPr>
        <w:t>Additional Work</w:t>
      </w:r>
    </w:p>
    <w:tbl>
      <w:tblPr>
        <w:tblW w:w="1389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</w:tblGrid>
      <w:tr w:rsidR="00CA19CC" w:rsidRPr="00407CBB" w14:paraId="20775AB2" w14:textId="77777777" w:rsidTr="006263BC"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2D27FA3" w14:textId="1A14DB69" w:rsidR="00CA19CC" w:rsidRPr="00D56D41" w:rsidRDefault="00CA19CC" w:rsidP="00CA19CC">
            <w:pPr>
              <w:ind w:left="720" w:hanging="720"/>
              <w:rPr>
                <w:rFonts w:eastAsia="Calibri"/>
                <w:b/>
                <w:color w:val="FFFFFF"/>
              </w:rPr>
            </w:pPr>
            <w:r w:rsidRPr="00D56D41">
              <w:rPr>
                <w:rFonts w:eastAsia="Calibri"/>
                <w:b/>
                <w:color w:val="FFFFFF"/>
              </w:rPr>
              <w:t xml:space="preserve">ADDITIONAL WORK </w:t>
            </w:r>
          </w:p>
        </w:tc>
      </w:tr>
      <w:tr w:rsidR="00CA19CC" w:rsidRPr="00407CBB" w14:paraId="06EB9931" w14:textId="77777777" w:rsidTr="00CA19CC">
        <w:tc>
          <w:tcPr>
            <w:tcW w:w="13892" w:type="dxa"/>
          </w:tcPr>
          <w:p w14:paraId="476BD825" w14:textId="71C84227" w:rsidR="00CA19CC" w:rsidRDefault="002020BE" w:rsidP="003D633A">
            <w:pPr>
              <w:rPr>
                <w:rFonts w:eastAsia="Calibri"/>
                <w:b/>
              </w:rPr>
            </w:pPr>
            <w:r w:rsidRPr="00036E5A">
              <w:rPr>
                <w:rFonts w:eastAsia="Calibri"/>
                <w:b/>
              </w:rPr>
              <w:t>Please identify any additional information, not covered previously that you would like to include in support of this nomination.</w:t>
            </w:r>
          </w:p>
          <w:p w14:paraId="2A9EB90C" w14:textId="262DC3F9" w:rsidR="00036E5A" w:rsidRDefault="00036E5A" w:rsidP="003D633A">
            <w:pPr>
              <w:rPr>
                <w:rFonts w:eastAsia="Calibri"/>
                <w:b/>
              </w:rPr>
            </w:pPr>
          </w:p>
          <w:sdt>
            <w:sdtPr>
              <w:rPr>
                <w:rFonts w:eastAsia="Calibri"/>
                <w:b/>
              </w:rPr>
              <w:id w:val="2182460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44C3ED4A" w14:textId="738FE247" w:rsidR="00036E5A" w:rsidRPr="00036E5A" w:rsidRDefault="00036E5A" w:rsidP="003D633A">
                <w:pPr>
                  <w:rPr>
                    <w:rFonts w:eastAsia="Calibri"/>
                    <w:b/>
                  </w:rPr>
                </w:pP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 w:rsidR="00FF682B"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</w:p>
            </w:sdtContent>
          </w:sdt>
          <w:p w14:paraId="0F4FE407" w14:textId="77777777" w:rsidR="00CA19CC" w:rsidRPr="005C780E" w:rsidRDefault="00CA19CC" w:rsidP="003D633A">
            <w:pPr>
              <w:rPr>
                <w:rFonts w:eastAsia="Calibri"/>
                <w:i/>
              </w:rPr>
            </w:pPr>
          </w:p>
        </w:tc>
      </w:tr>
    </w:tbl>
    <w:p w14:paraId="1760AC91" w14:textId="77777777" w:rsidR="00CA19CC" w:rsidRDefault="00CA19CC" w:rsidP="00CA19CC"/>
    <w:p w14:paraId="72C90041" w14:textId="77777777" w:rsidR="00CA19CC" w:rsidRDefault="00CA19CC" w:rsidP="00CA19CC"/>
    <w:p w14:paraId="304932B4" w14:textId="05388540" w:rsidR="00F83EAB" w:rsidRPr="00A32A16" w:rsidRDefault="00F83EAB" w:rsidP="00F83EAB">
      <w:pPr>
        <w:rPr>
          <w:b/>
          <w:smallCaps/>
          <w:sz w:val="36"/>
        </w:rPr>
      </w:pPr>
      <w:r>
        <w:rPr>
          <w:b/>
          <w:smallCaps/>
          <w:sz w:val="36"/>
        </w:rPr>
        <w:t>Reference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68"/>
        <w:gridCol w:w="13285"/>
      </w:tblGrid>
      <w:tr w:rsidR="00F83EAB" w:rsidRPr="008F6CFC" w14:paraId="23C8AC07" w14:textId="77777777" w:rsidTr="006263BC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C082A5" w14:textId="77777777" w:rsidR="00C84A84" w:rsidRDefault="00F83EAB" w:rsidP="003D633A">
            <w:pPr>
              <w:ind w:left="-13" w:firstLine="13"/>
              <w:rPr>
                <w:rFonts w:eastAsia="Calibri"/>
                <w:bCs/>
              </w:rPr>
            </w:pPr>
            <w:r w:rsidRPr="0060268A">
              <w:rPr>
                <w:b/>
                <w:color w:val="FFFFFF"/>
              </w:rPr>
              <w:t>REFERENCES SUPPORTING NOMINATION</w:t>
            </w:r>
            <w:r>
              <w:rPr>
                <w:rFonts w:eastAsia="Calibri"/>
              </w:rPr>
              <w:t xml:space="preserve"> </w:t>
            </w:r>
            <w:r w:rsidRPr="00C84A84">
              <w:rPr>
                <w:rFonts w:eastAsia="Calibri"/>
                <w:bCs/>
              </w:rPr>
              <w:t xml:space="preserve">Written references are required.  </w:t>
            </w:r>
          </w:p>
          <w:p w14:paraId="032B00C1" w14:textId="0EDD8EEB" w:rsidR="00F83EAB" w:rsidRPr="008F6CFC" w:rsidRDefault="00F83EAB" w:rsidP="003D633A">
            <w:pPr>
              <w:ind w:left="-13" w:firstLine="13"/>
              <w:rPr>
                <w:rFonts w:eastAsia="Calibri"/>
              </w:rPr>
            </w:pPr>
            <w:r w:rsidRPr="00C84A84">
              <w:rPr>
                <w:rFonts w:eastAsia="Calibri"/>
                <w:bCs/>
              </w:rPr>
              <w:t>PLEASE DO NOT PROVIDE CONTACT PHONE NUMBERS/EMAILS IF REFERENCE CONTENT HAS NOT BEEN INCLUDED.</w:t>
            </w:r>
          </w:p>
        </w:tc>
      </w:tr>
      <w:tr w:rsidR="00F83EAB" w:rsidRPr="008F6CFC" w14:paraId="09C02885" w14:textId="77777777" w:rsidTr="006263BC"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7C600F" w14:textId="77777777" w:rsidR="00F83EAB" w:rsidRPr="005006D5" w:rsidRDefault="00F83EAB" w:rsidP="003D633A">
            <w:pPr>
              <w:rPr>
                <w:rFonts w:eastAsia="Calibri"/>
              </w:rPr>
            </w:pPr>
            <w:r w:rsidRPr="005006D5">
              <w:rPr>
                <w:rFonts w:eastAsia="Calibri"/>
              </w:rPr>
              <w:t>(a)</w:t>
            </w:r>
          </w:p>
        </w:tc>
        <w:tc>
          <w:tcPr>
            <w:tcW w:w="13285" w:type="dxa"/>
            <w:tcBorders>
              <w:top w:val="single" w:sz="4" w:space="0" w:color="auto"/>
              <w:left w:val="single" w:sz="4" w:space="0" w:color="auto"/>
            </w:tcBorders>
          </w:tcPr>
          <w:p w14:paraId="127E164A" w14:textId="77777777" w:rsidR="00F83EAB" w:rsidRDefault="00F83EAB" w:rsidP="003D633A">
            <w:pPr>
              <w:ind w:left="-13" w:firstLine="13"/>
              <w:rPr>
                <w:rFonts w:eastAsia="Calibri"/>
                <w:b/>
              </w:rPr>
            </w:pPr>
            <w:r w:rsidRPr="009E6899">
              <w:rPr>
                <w:rFonts w:eastAsia="Calibri"/>
                <w:b/>
              </w:rPr>
              <w:t xml:space="preserve">Please provide CEO or equivalent reference in support of this nomination. </w:t>
            </w:r>
          </w:p>
          <w:p w14:paraId="0A29CB82" w14:textId="77777777" w:rsidR="00F83EAB" w:rsidRPr="009E6899" w:rsidRDefault="00F83EAB" w:rsidP="003D633A">
            <w:pPr>
              <w:ind w:left="-13" w:firstLine="13"/>
              <w:rPr>
                <w:rFonts w:eastAsia="Calibri"/>
              </w:rPr>
            </w:pPr>
          </w:p>
          <w:sdt>
            <w:sdtPr>
              <w:rPr>
                <w:rFonts w:eastAsia="Calibri"/>
              </w:rPr>
              <w:id w:val="-964580763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0070FDAB" w14:textId="47F6E9CF" w:rsidR="00F83EAB" w:rsidRPr="009E6899" w:rsidRDefault="00010314" w:rsidP="003D633A">
                <w:pPr>
                  <w:ind w:left="-13" w:firstLine="13"/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  <w:r>
                  <w:rPr>
                    <w:rFonts w:eastAsia="Calibri"/>
                  </w:rPr>
                  <w:br/>
                </w:r>
              </w:p>
            </w:sdtContent>
          </w:sdt>
        </w:tc>
      </w:tr>
      <w:tr w:rsidR="00F83EAB" w:rsidRPr="00A827FA" w14:paraId="65FF1E5D" w14:textId="77777777" w:rsidTr="006263BC">
        <w:tc>
          <w:tcPr>
            <w:tcW w:w="668" w:type="dxa"/>
            <w:tcBorders>
              <w:left w:val="single" w:sz="4" w:space="0" w:color="3366FF"/>
              <w:right w:val="single" w:sz="4" w:space="0" w:color="3366FF"/>
            </w:tcBorders>
            <w:shd w:val="clear" w:color="auto" w:fill="ED7D31" w:themeFill="accent2"/>
          </w:tcPr>
          <w:p w14:paraId="580BACDE" w14:textId="0F3B3A9C" w:rsidR="00F83EAB" w:rsidRPr="005006D5" w:rsidRDefault="00F83EAB" w:rsidP="003D633A">
            <w:r w:rsidRPr="005006D5">
              <w:t>(</w:t>
            </w:r>
            <w:r w:rsidR="00010314">
              <w:t>b</w:t>
            </w:r>
            <w:r w:rsidRPr="005006D5">
              <w:t>)</w:t>
            </w:r>
          </w:p>
        </w:tc>
        <w:tc>
          <w:tcPr>
            <w:tcW w:w="13285" w:type="dxa"/>
            <w:tcBorders>
              <w:left w:val="single" w:sz="4" w:space="0" w:color="3366FF"/>
            </w:tcBorders>
          </w:tcPr>
          <w:p w14:paraId="68535335" w14:textId="7529EC2D" w:rsidR="005F1BBD" w:rsidRDefault="005F1BBD" w:rsidP="005F1BBD">
            <w:pPr>
              <w:rPr>
                <w:b/>
              </w:rPr>
            </w:pPr>
            <w:r w:rsidRPr="009E6899">
              <w:rPr>
                <w:b/>
              </w:rPr>
              <w:t xml:space="preserve">Please provide one or more references from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employees</w:t>
            </w:r>
            <w:r>
              <w:rPr>
                <w:b/>
              </w:rPr>
              <w:t xml:space="preserve"> or service users</w:t>
            </w:r>
            <w:r w:rsidRPr="009E6899">
              <w:rPr>
                <w:b/>
              </w:rPr>
              <w:t xml:space="preserve"> within your organisation</w:t>
            </w:r>
            <w:r>
              <w:rPr>
                <w:b/>
              </w:rPr>
              <w:t xml:space="preserve"> who have benefited from this project</w:t>
            </w:r>
          </w:p>
          <w:sdt>
            <w:sdtPr>
              <w:id w:val="780381702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899C6A3" w14:textId="7CD9BB64" w:rsidR="00F83EAB" w:rsidRDefault="00010314" w:rsidP="003D633A">
                <w:r>
                  <w:br/>
                </w:r>
                <w:r>
                  <w:br/>
                </w:r>
                <w:r>
                  <w:br/>
                </w:r>
              </w:p>
            </w:sdtContent>
          </w:sdt>
          <w:p w14:paraId="6E664F5A" w14:textId="77777777" w:rsidR="00F83EAB" w:rsidRPr="009E6899" w:rsidRDefault="00F83EAB" w:rsidP="003D633A">
            <w:pPr>
              <w:rPr>
                <w:rFonts w:eastAsia="Calibri"/>
              </w:rPr>
            </w:pPr>
          </w:p>
        </w:tc>
      </w:tr>
    </w:tbl>
    <w:p w14:paraId="2D36B7F1" w14:textId="77777777" w:rsidR="00CA19CC" w:rsidRDefault="00CA19CC" w:rsidP="00F83EAB">
      <w:pPr>
        <w:ind w:left="720" w:hanging="720"/>
        <w:rPr>
          <w:b/>
          <w:smallCaps/>
          <w:sz w:val="36"/>
        </w:rPr>
      </w:pPr>
    </w:p>
    <w:sectPr w:rsidR="00CA19CC" w:rsidSect="004F7EA5">
      <w:headerReference w:type="default" r:id="rId9"/>
      <w:footerReference w:type="default" r:id="rId10"/>
      <w:pgSz w:w="16838" w:h="11906" w:orient="landscape"/>
      <w:pgMar w:top="1560" w:right="1440" w:bottom="851" w:left="1440" w:header="708" w:footer="3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01858C" w14:textId="77777777" w:rsidR="00811628" w:rsidRDefault="00811628" w:rsidP="00CA19CC">
      <w:r>
        <w:separator/>
      </w:r>
    </w:p>
  </w:endnote>
  <w:endnote w:type="continuationSeparator" w:id="0">
    <w:p w14:paraId="6F7A13A1" w14:textId="77777777" w:rsidR="00811628" w:rsidRDefault="00811628" w:rsidP="00CA1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FFFFFF" w:themeColor="background1"/>
      </w:rPr>
      <w:id w:val="-414937113"/>
      <w:docPartObj>
        <w:docPartGallery w:val="Page Numbers (Bottom of Page)"/>
        <w:docPartUnique/>
      </w:docPartObj>
    </w:sdtPr>
    <w:sdtEndPr/>
    <w:sdtContent>
      <w:sdt>
        <w:sdtPr>
          <w:rPr>
            <w:color w:val="FFFFFF" w:themeColor="background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CFEB5B5" w14:textId="0EEE7694" w:rsidR="00CA19CC" w:rsidRPr="00CA19CC" w:rsidRDefault="00CA19CC" w:rsidP="00CA19CC">
            <w:pPr>
              <w:pStyle w:val="Footer"/>
              <w:shd w:val="clear" w:color="auto" w:fill="F26322"/>
              <w:jc w:val="righ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2022 LGBTQ Health </w:t>
            </w:r>
            <w:r w:rsidR="00521163">
              <w:rPr>
                <w:color w:val="FFFFFF" w:themeColor="background1"/>
              </w:rPr>
              <w:t>Innovation</w:t>
            </w:r>
            <w:r>
              <w:rPr>
                <w:color w:val="FFFFFF" w:themeColor="background1"/>
              </w:rPr>
              <w:t xml:space="preserve"> Award Nomination</w:t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 w:rsidRPr="00CA19CC">
              <w:rPr>
                <w:color w:val="FFFFFF" w:themeColor="background1"/>
              </w:rPr>
              <w:t xml:space="preserve">Page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PAGE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  <w:r w:rsidRPr="00CA19CC">
              <w:rPr>
                <w:color w:val="FFFFFF" w:themeColor="background1"/>
              </w:rPr>
              <w:t xml:space="preserve"> of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NUMPAGES 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</w:p>
        </w:sdtContent>
      </w:sdt>
    </w:sdtContent>
  </w:sdt>
  <w:p w14:paraId="543A483C" w14:textId="77777777" w:rsidR="00CA19CC" w:rsidRDefault="00CA1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F2F5E9" w14:textId="77777777" w:rsidR="00811628" w:rsidRDefault="00811628" w:rsidP="00CA19CC">
      <w:r>
        <w:separator/>
      </w:r>
    </w:p>
  </w:footnote>
  <w:footnote w:type="continuationSeparator" w:id="0">
    <w:p w14:paraId="3C779746" w14:textId="77777777" w:rsidR="00811628" w:rsidRDefault="00811628" w:rsidP="00CA1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0ED0D" w14:textId="70C092F0" w:rsidR="00CA19CC" w:rsidRPr="00CA19CC" w:rsidRDefault="00CA19CC" w:rsidP="00CA19CC">
    <w:pPr>
      <w:shd w:val="clear" w:color="auto" w:fill="F26322"/>
      <w:jc w:val="right"/>
      <w:rPr>
        <w:b/>
        <w:bCs/>
        <w:color w:val="FFFFFF" w:themeColor="background1"/>
        <w:sz w:val="56"/>
        <w:szCs w:val="56"/>
      </w:rPr>
    </w:pPr>
    <w:r w:rsidRPr="00CA19CC">
      <w:rPr>
        <w:b/>
        <w:bCs/>
        <w:color w:val="FFFFFF" w:themeColor="background1"/>
        <w:sz w:val="56"/>
        <w:szCs w:val="56"/>
      </w:rPr>
      <w:t xml:space="preserve">2022 LGBTQ HEALTH </w:t>
    </w:r>
    <w:r w:rsidR="00521163">
      <w:rPr>
        <w:b/>
        <w:bCs/>
        <w:color w:val="FFFFFF" w:themeColor="background1"/>
        <w:sz w:val="56"/>
        <w:szCs w:val="56"/>
      </w:rPr>
      <w:t>INNOVATION</w:t>
    </w:r>
    <w:r w:rsidRPr="00CA19CC">
      <w:rPr>
        <w:b/>
        <w:bCs/>
        <w:color w:val="FFFFFF" w:themeColor="background1"/>
        <w:sz w:val="56"/>
        <w:szCs w:val="56"/>
      </w:rPr>
      <w:t xml:space="preserve"> AWARD NOMINATION</w:t>
    </w:r>
  </w:p>
  <w:p w14:paraId="39E1180A" w14:textId="77777777" w:rsidR="00CA19CC" w:rsidRDefault="00CA1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067C8"/>
    <w:multiLevelType w:val="hybridMultilevel"/>
    <w:tmpl w:val="760881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CE6FC4"/>
    <w:multiLevelType w:val="hybridMultilevel"/>
    <w:tmpl w:val="DDA45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3165A5"/>
    <w:multiLevelType w:val="hybridMultilevel"/>
    <w:tmpl w:val="66EA85E2"/>
    <w:lvl w:ilvl="0" w:tplc="B44E9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748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9ACB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64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83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BC6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0D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581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3217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C181B61"/>
    <w:multiLevelType w:val="hybridMultilevel"/>
    <w:tmpl w:val="1C42511C"/>
    <w:lvl w:ilvl="0" w:tplc="6DB2BAF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AyNbY0MTA3MbZU0lEKTi0uzszPAykwrgUAVjc01SwAAAA="/>
  </w:docVars>
  <w:rsids>
    <w:rsidRoot w:val="0039372D"/>
    <w:rsid w:val="00010314"/>
    <w:rsid w:val="00036E5A"/>
    <w:rsid w:val="0004429C"/>
    <w:rsid w:val="00084E3E"/>
    <w:rsid w:val="000A647A"/>
    <w:rsid w:val="00134F7C"/>
    <w:rsid w:val="00153624"/>
    <w:rsid w:val="001B17EA"/>
    <w:rsid w:val="002020BE"/>
    <w:rsid w:val="002C34B4"/>
    <w:rsid w:val="002D6CCD"/>
    <w:rsid w:val="002F23AF"/>
    <w:rsid w:val="00387012"/>
    <w:rsid w:val="0039372D"/>
    <w:rsid w:val="003E2623"/>
    <w:rsid w:val="0041747D"/>
    <w:rsid w:val="004356A3"/>
    <w:rsid w:val="00474488"/>
    <w:rsid w:val="00475146"/>
    <w:rsid w:val="0048601C"/>
    <w:rsid w:val="004C581B"/>
    <w:rsid w:val="004F7EA5"/>
    <w:rsid w:val="00521163"/>
    <w:rsid w:val="005873BF"/>
    <w:rsid w:val="005B2C2C"/>
    <w:rsid w:val="005F1BBD"/>
    <w:rsid w:val="006263BC"/>
    <w:rsid w:val="0068468D"/>
    <w:rsid w:val="006D3607"/>
    <w:rsid w:val="008001A3"/>
    <w:rsid w:val="00811628"/>
    <w:rsid w:val="00896028"/>
    <w:rsid w:val="008A54E8"/>
    <w:rsid w:val="008F02CA"/>
    <w:rsid w:val="008F3F6F"/>
    <w:rsid w:val="00950ED2"/>
    <w:rsid w:val="00975971"/>
    <w:rsid w:val="00A13480"/>
    <w:rsid w:val="00A13754"/>
    <w:rsid w:val="00A5714C"/>
    <w:rsid w:val="00A62C6E"/>
    <w:rsid w:val="00AB400B"/>
    <w:rsid w:val="00AC38A2"/>
    <w:rsid w:val="00B50F5C"/>
    <w:rsid w:val="00B51D11"/>
    <w:rsid w:val="00B743E5"/>
    <w:rsid w:val="00BD3E8B"/>
    <w:rsid w:val="00C21A55"/>
    <w:rsid w:val="00C4593B"/>
    <w:rsid w:val="00C660D5"/>
    <w:rsid w:val="00C84A84"/>
    <w:rsid w:val="00CA19CC"/>
    <w:rsid w:val="00D0201E"/>
    <w:rsid w:val="00D120C0"/>
    <w:rsid w:val="00D13DD3"/>
    <w:rsid w:val="00D61066"/>
    <w:rsid w:val="00DA79B7"/>
    <w:rsid w:val="00DD31EE"/>
    <w:rsid w:val="00E71D9F"/>
    <w:rsid w:val="00F13874"/>
    <w:rsid w:val="00F2288D"/>
    <w:rsid w:val="00F37204"/>
    <w:rsid w:val="00F83EAB"/>
    <w:rsid w:val="00FB1A0C"/>
    <w:rsid w:val="00FD2E53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13B6FA"/>
  <w15:chartTrackingRefBased/>
  <w15:docId w15:val="{9B38FC28-FE32-438C-BD30-848A5EB2E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7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  <w:style w:type="paragraph" w:styleId="Heading2">
    <w:name w:val="heading 2"/>
    <w:basedOn w:val="Normal"/>
    <w:next w:val="Normal"/>
    <w:link w:val="Heading2Char"/>
    <w:uiPriority w:val="9"/>
    <w:qFormat/>
    <w:rsid w:val="00F83EAB"/>
    <w:pPr>
      <w:keepNext/>
      <w:keepLines/>
      <w:spacing w:before="200"/>
      <w:outlineLvl w:val="1"/>
    </w:pPr>
    <w:rPr>
      <w:rFonts w:eastAsia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qFormat/>
    <w:rsid w:val="0039372D"/>
    <w:rPr>
      <w:b/>
      <w:b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39372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83EAB"/>
    <w:rPr>
      <w:rFonts w:ascii="Calibri" w:eastAsia="Times New Roman" w:hAnsi="Calibri" w:cs="Times New Roman"/>
      <w:b/>
      <w:bCs/>
      <w:color w:val="4F81BD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character" w:styleId="Hyperlink">
    <w:name w:val="Hyperlink"/>
    <w:uiPriority w:val="99"/>
    <w:unhideWhenUsed/>
    <w:rsid w:val="008F02C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7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263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ough@acon.org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WEI@prideinhealth.com.au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1B374-4098-4ACC-91E5-981C080308E6}"/>
      </w:docPartPr>
      <w:docPartBody>
        <w:p w:rsidR="00942CA0" w:rsidRDefault="00D369DE"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E8813B0B94C59A8D50F848BD66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BF46D-F429-47F0-8DA6-9C4EE70418C5}"/>
      </w:docPartPr>
      <w:docPartBody>
        <w:p w:rsidR="00942CA0" w:rsidRDefault="00D369DE" w:rsidP="00D369DE">
          <w:pPr>
            <w:pStyle w:val="DDFE8813B0B94C59A8D50F848BD6681E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5F78056B0441B6A0F6F88064EE2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C5055-5B0A-4FF5-A9BC-224A2FF15DDB}"/>
      </w:docPartPr>
      <w:docPartBody>
        <w:p w:rsidR="00942CA0" w:rsidRDefault="00D369DE" w:rsidP="00D369DE">
          <w:pPr>
            <w:pStyle w:val="B75F78056B0441B6A0F6F88064EE25FC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541114EBBC46CF9A3DE46B3DA64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0A1D8-6D88-4D31-BDF1-206DFD5C7787}"/>
      </w:docPartPr>
      <w:docPartBody>
        <w:p w:rsidR="00942CA0" w:rsidRDefault="00D369DE" w:rsidP="00D369DE">
          <w:pPr>
            <w:pStyle w:val="CA541114EBBC46CF9A3DE46B3DA6447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794AE4156F4BB7B87F49EF5D43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D4B95-E439-4BD4-B673-A96B00AEE192}"/>
      </w:docPartPr>
      <w:docPartBody>
        <w:p w:rsidR="00942CA0" w:rsidRDefault="00D369DE" w:rsidP="00D369DE">
          <w:pPr>
            <w:pStyle w:val="60794AE4156F4BB7B87F49EF5D4371A0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A0CEF9FA545E68C56B9A865BDB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C06F7-4766-4980-9FC4-FF27ED0FA9EB}"/>
      </w:docPartPr>
      <w:docPartBody>
        <w:p w:rsidR="00942CA0" w:rsidRDefault="00D369DE" w:rsidP="00D369DE">
          <w:pPr>
            <w:pStyle w:val="B32A0CEF9FA545E68C56B9A865BDBC5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5386B16E764E5A95099BED3D58D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CA178-3ABC-45CE-BB0F-ACEADBF53DB4}"/>
      </w:docPartPr>
      <w:docPartBody>
        <w:p w:rsidR="00942CA0" w:rsidRDefault="00D369DE" w:rsidP="00D369DE">
          <w:pPr>
            <w:pStyle w:val="795386B16E764E5A95099BED3D58DC9B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7C7A4B9A934229809874D5CDBD2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70D6E-2B8B-4621-AF81-CCF64C85F395}"/>
      </w:docPartPr>
      <w:docPartBody>
        <w:p w:rsidR="00BC75F7" w:rsidRDefault="00942CA0" w:rsidP="00942CA0">
          <w:pPr>
            <w:pStyle w:val="277C7A4B9A934229809874D5CDBD2282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9DE"/>
    <w:rsid w:val="004F4A10"/>
    <w:rsid w:val="00714458"/>
    <w:rsid w:val="00942CA0"/>
    <w:rsid w:val="00BC75F7"/>
    <w:rsid w:val="00D36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2CA0"/>
    <w:rPr>
      <w:color w:val="808080"/>
    </w:rPr>
  </w:style>
  <w:style w:type="paragraph" w:customStyle="1" w:styleId="DDFE8813B0B94C59A8D50F848BD6681E1">
    <w:name w:val="DDFE8813B0B94C59A8D50F848BD6681E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B75F78056B0441B6A0F6F88064EE25FC">
    <w:name w:val="B75F78056B0441B6A0F6F88064EE25FC"/>
    <w:rsid w:val="00D369DE"/>
  </w:style>
  <w:style w:type="paragraph" w:customStyle="1" w:styleId="CA541114EBBC46CF9A3DE46B3DA64473">
    <w:name w:val="CA541114EBBC46CF9A3DE46B3DA64473"/>
    <w:rsid w:val="00D369DE"/>
  </w:style>
  <w:style w:type="paragraph" w:customStyle="1" w:styleId="60794AE4156F4BB7B87F49EF5D4371A0">
    <w:name w:val="60794AE4156F4BB7B87F49EF5D4371A0"/>
    <w:rsid w:val="00D369DE"/>
  </w:style>
  <w:style w:type="paragraph" w:customStyle="1" w:styleId="B32A0CEF9FA545E68C56B9A865BDBC53">
    <w:name w:val="B32A0CEF9FA545E68C56B9A865BDBC53"/>
    <w:rsid w:val="00D369DE"/>
  </w:style>
  <w:style w:type="paragraph" w:customStyle="1" w:styleId="795386B16E764E5A95099BED3D58DC9B">
    <w:name w:val="795386B16E764E5A95099BED3D58DC9B"/>
    <w:rsid w:val="00D369DE"/>
  </w:style>
  <w:style w:type="paragraph" w:customStyle="1" w:styleId="277C7A4B9A934229809874D5CDBD2282">
    <w:name w:val="277C7A4B9A934229809874D5CDBD2282"/>
    <w:rsid w:val="00942C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72</Words>
  <Characters>2696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Claire Allen</cp:lastModifiedBy>
  <cp:revision>2</cp:revision>
  <dcterms:created xsi:type="dcterms:W3CDTF">2021-09-01T03:44:00Z</dcterms:created>
  <dcterms:modified xsi:type="dcterms:W3CDTF">2021-09-01T03:44:00Z</dcterms:modified>
</cp:coreProperties>
</file>